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Дургарян Аделина Ованес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5677"/>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5677"/>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49066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49066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7776"/>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7776"/>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82376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82376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739370"/>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39370"/>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766705"/>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66705"/>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756933"/>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756933"/>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784347"/>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84347"/>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6793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6793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742440"/>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742440"/>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ургарян Аделина Ованесовна</dc:creator>
  <dc:language>ru-RU</dc:language>
  <cp:keywords/>
  <dcterms:created xsi:type="dcterms:W3CDTF">2025-05-31T07:36:46Z</dcterms:created>
  <dcterms:modified xsi:type="dcterms:W3CDTF">2025-05-31T07: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